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096EF0" w:rsidRDefault="00096EF0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E82DBF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4E76E3" w:rsidRDefault="004E76E3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A116D5">
      <w:pPr>
        <w:jc w:val="center"/>
        <w:rPr>
          <w:noProof/>
        </w:rPr>
      </w:pPr>
    </w:p>
    <w:p w:rsidR="00A116D5" w:rsidRDefault="00845D24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E82DBF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096EF0" w:rsidRDefault="00096EF0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F5CFD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4E76E3" w:rsidRDefault="004E76E3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F5CFD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595B66" w:rsidSect="00A9464C">
          <w:footerReference w:type="default" r:id="rId23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AA11F4" w:rsidRDefault="00AA11F4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0E2360" w:rsidRPr="00D2750F" w:rsidRDefault="00D2750F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 figures results</w:t>
      </w:r>
    </w:p>
    <w:p w:rsidR="00AA11F4" w:rsidRDefault="00261614" w:rsidP="00E82DBF">
      <w:pPr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</w:p>
    <w:p w:rsidR="00AA11F4" w:rsidRDefault="00787846" w:rsidP="00E82DB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D05E5D">
        <w:rPr>
          <w:rFonts w:asciiTheme="minorBidi" w:hAnsiTheme="minorBidi"/>
          <w:noProof/>
        </w:rPr>
        <w:t>(yellow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(red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D05E5D">
        <w:rPr>
          <w:rFonts w:asciiTheme="minorBidi" w:hAnsiTheme="minorBidi"/>
          <w:noProof/>
        </w:rPr>
        <w:t>(blue)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mportan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ol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o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tate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E179B2" w:rsidRDefault="00AA11F4" w:rsidP="00E179B2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Based on the density function of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 xml:space="preserve">, in the figure below, I found that </w:t>
      </w:r>
      <w:r w:rsidR="00DC72A5" w:rsidRPr="00DC72A5">
        <w:rPr>
          <w:rFonts w:asciiTheme="minorBidi" w:hAnsiTheme="minorBidi"/>
          <w:b/>
          <w:bCs/>
          <w:noProof/>
        </w:rPr>
        <w:t>maybe</w:t>
      </w:r>
      <w:r w:rsidR="00DC72A5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ts distribution is not normal, and I need to normalize it first, then compare with other three genes.</w:t>
      </w:r>
      <w:r w:rsidR="00DC72A5">
        <w:rPr>
          <w:rFonts w:asciiTheme="minorBidi" w:hAnsiTheme="minorBidi"/>
          <w:noProof/>
        </w:rPr>
        <w:t xml:space="preserve"> There are several way to check the normality of a distribution like plot the probability density function (like figure below), plot the quartile-quartile plot (QQplot), and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 xml:space="preserve">. Among them, I preferred the confident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>. In the output of this test</w:t>
      </w:r>
      <w:r w:rsidR="00DC72A5" w:rsidRPr="00DC72A5">
        <w:rPr>
          <w:rFonts w:asciiTheme="minorBidi" w:hAnsiTheme="minorBidi"/>
          <w:noProof/>
        </w:rPr>
        <w:t xml:space="preserve">, the p-value &gt; 0.05 implying that the distribution of the data are not significantly different from normal distribution. In other words, </w:t>
      </w:r>
      <w:r w:rsidR="00DC72A5">
        <w:rPr>
          <w:rFonts w:asciiTheme="minorBidi" w:hAnsiTheme="minorBidi"/>
          <w:noProof/>
        </w:rPr>
        <w:t>I</w:t>
      </w:r>
      <w:r w:rsidR="00DC72A5" w:rsidRPr="00DC72A5">
        <w:rPr>
          <w:rFonts w:asciiTheme="minorBidi" w:hAnsiTheme="minorBidi"/>
          <w:noProof/>
        </w:rPr>
        <w:t xml:space="preserve"> can assume the normality</w:t>
      </w:r>
      <w:r w:rsidR="004A132A">
        <w:rPr>
          <w:rFonts w:asciiTheme="minorBidi" w:hAnsiTheme="minorBidi"/>
          <w:noProof/>
        </w:rPr>
        <w:t xml:space="preserve"> for </w:t>
      </w:r>
      <w:r w:rsidR="004A132A" w:rsidRPr="00DC72A5">
        <w:rPr>
          <w:rFonts w:asciiTheme="minorBidi" w:hAnsiTheme="minorBidi"/>
          <w:noProof/>
        </w:rPr>
        <w:t>p-value &gt; 0.05</w:t>
      </w:r>
      <w:r w:rsidR="00DC72A5" w:rsidRPr="00DC72A5">
        <w:rPr>
          <w:rFonts w:asciiTheme="minorBidi" w:hAnsiTheme="minorBidi"/>
          <w:noProof/>
        </w:rPr>
        <w:t>.</w:t>
      </w:r>
      <w:r w:rsidR="00DC72A5">
        <w:rPr>
          <w:rFonts w:asciiTheme="minorBidi" w:hAnsiTheme="minorBidi"/>
          <w:noProof/>
        </w:rPr>
        <w:t xml:space="preserve"> After run this test for three normalized genes and IOP data, I found the for sure the IOP data is not normal and need to normalization.</w:t>
      </w:r>
      <w:r w:rsidR="00E179B2">
        <w:rPr>
          <w:rFonts w:asciiTheme="minorBidi" w:hAnsiTheme="minorBidi"/>
          <w:noProof/>
        </w:rPr>
        <w:t xml:space="preserve"> In fact, it is right skewed data. </w:t>
      </w:r>
      <w:r w:rsidR="00E179B2" w:rsidRPr="00E179B2">
        <w:rPr>
          <w:rFonts w:asciiTheme="minorBidi" w:hAnsiTheme="minorBidi"/>
          <w:noProof/>
        </w:rPr>
        <w:t>Common transformations of this data include</w:t>
      </w:r>
      <w:r w:rsidR="00E179B2">
        <w:rPr>
          <w:rFonts w:asciiTheme="minorBidi" w:hAnsiTheme="minorBidi"/>
          <w:noProof/>
        </w:rPr>
        <w:t xml:space="preserve"> </w:t>
      </w:r>
      <w:r w:rsidR="00E179B2" w:rsidRPr="00E179B2">
        <w:rPr>
          <w:rFonts w:asciiTheme="minorBidi" w:hAnsiTheme="minorBidi"/>
          <w:b/>
          <w:bCs/>
          <w:noProof/>
        </w:rPr>
        <w:t>square root, cube root, and log.</w:t>
      </w:r>
    </w:p>
    <w:p w:rsidR="000371B1" w:rsidRDefault="000371B1" w:rsidP="00DC72A5">
      <w:pPr>
        <w:jc w:val="both"/>
        <w:rPr>
          <w:rFonts w:asciiTheme="minorBidi" w:hAnsiTheme="minorBidi"/>
          <w:noProof/>
        </w:rPr>
      </w:pPr>
    </w:p>
    <w:p w:rsidR="00AA11F4" w:rsidRDefault="00AA11F4" w:rsidP="00AA11F4">
      <w:pPr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88FEA53" wp14:editId="741D597A">
            <wp:extent cx="2525486" cy="221068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71B1" w:rsidRDefault="000371B1" w:rsidP="00AA11F4">
      <w:pPr>
        <w:jc w:val="center"/>
        <w:rPr>
          <w:rFonts w:asciiTheme="minorBidi" w:hAnsiTheme="minorBidi"/>
          <w:noProof/>
        </w:rPr>
      </w:pP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corrTable$ANGPT2</w:t>
      </w:r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904, p-value = 0.9686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NGPT2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PTPRB</w:t>
      </w:r>
      <w:proofErr w:type="spellEnd"/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7918, p-value = 0.58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TPRB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TEK</w:t>
      </w:r>
      <w:proofErr w:type="spellEnd"/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8158, p-value = 0.6841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K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DC72A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DC72A5" w:rsidRPr="00DC72A5" w:rsidRDefault="00DC72A5" w:rsidP="00CE4D1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0371B1" w:rsidRDefault="000371B1" w:rsidP="00E82DBF">
      <w:pPr>
        <w:jc w:val="both"/>
        <w:rPr>
          <w:rFonts w:asciiTheme="minorBidi" w:hAnsiTheme="minorBidi"/>
          <w:noProof/>
        </w:rPr>
      </w:pPr>
    </w:p>
    <w:p w:rsidR="000371B1" w:rsidRDefault="000371B1" w:rsidP="00E82DBF">
      <w:pPr>
        <w:jc w:val="both"/>
        <w:rPr>
          <w:rFonts w:asciiTheme="minorBidi" w:hAnsiTheme="minorBidi"/>
          <w:noProof/>
        </w:rPr>
      </w:pPr>
      <w:bookmarkStart w:id="0" w:name="_GoBack"/>
      <w:bookmarkEnd w:id="0"/>
    </w:p>
    <w:p w:rsidR="000371B1" w:rsidRDefault="000371B1" w:rsidP="00E82DBF">
      <w:pPr>
        <w:jc w:val="both"/>
        <w:rPr>
          <w:rFonts w:asciiTheme="minorBidi" w:hAnsiTheme="minorBidi"/>
          <w:noProof/>
        </w:rPr>
      </w:pPr>
    </w:p>
    <w:p w:rsidR="000F5CFD" w:rsidRPr="000F5CFD" w:rsidRDefault="000F5CFD" w:rsidP="000F5CFD">
      <w:pPr>
        <w:pStyle w:val="ListParagraph"/>
        <w:numPr>
          <w:ilvl w:val="0"/>
          <w:numId w:val="2"/>
        </w:numPr>
        <w:spacing w:before="360" w:after="24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 using rlog</w:t>
      </w:r>
    </w:p>
    <w:p w:rsidR="00AA11F4" w:rsidRDefault="000F5CFD" w:rsidP="00123B82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First, I tried to normalize the IOP with other 32883 genes and used logarithmic geometry mean method. However, after checking the </w:t>
      </w:r>
      <w:r w:rsidRPr="00DC72A5">
        <w:rPr>
          <w:rFonts w:asciiTheme="minorBidi" w:hAnsiTheme="minorBidi"/>
          <w:noProof/>
        </w:rPr>
        <w:t>Shapiro-Wilk normality test</w:t>
      </w:r>
      <w:r>
        <w:rPr>
          <w:rFonts w:asciiTheme="minorBidi" w:hAnsiTheme="minorBidi"/>
          <w:noProof/>
        </w:rPr>
        <w:t xml:space="preserve">, I found that it is not normal again. </w:t>
      </w:r>
      <w:r w:rsidR="00123B82">
        <w:rPr>
          <w:rFonts w:asciiTheme="minorBidi" w:hAnsiTheme="minorBidi"/>
          <w:noProof/>
        </w:rPr>
        <w:t>It has some skewed in the righte side. So, as I thought,</w:t>
      </w:r>
      <w:r>
        <w:rPr>
          <w:rFonts w:asciiTheme="minorBidi" w:hAnsiTheme="minorBidi"/>
          <w:noProof/>
        </w:rPr>
        <w:t xml:space="preserve"> this is not a good method for normalization.</w:t>
      </w:r>
    </w:p>
    <w:p w:rsidR="000F5CFD" w:rsidRPr="000F5CFD" w:rsidRDefault="000F5CFD" w:rsidP="000F5C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_norm</w:t>
      </w:r>
      <w:proofErr w:type="spellEnd"/>
    </w:p>
    <w:p w:rsidR="000F5CFD" w:rsidRPr="000F5CFD" w:rsidRDefault="000F5CFD" w:rsidP="000F5C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88815, p-value = 0.000413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_norm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0F5CFD" w:rsidRDefault="000F5CFD" w:rsidP="000F5CFD">
      <w:pPr>
        <w:jc w:val="both"/>
        <w:rPr>
          <w:rFonts w:asciiTheme="minorBidi" w:hAnsiTheme="minorBidi"/>
          <w:noProof/>
        </w:rPr>
      </w:pPr>
    </w:p>
    <w:p w:rsidR="000F5CFD" w:rsidRDefault="000F5CFD" w:rsidP="00C85FAF">
      <w:pPr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5FAF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590598" cy="24246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655593" cy="248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C85FAF">
      <w:pPr>
        <w:rPr>
          <w:rFonts w:asciiTheme="minorBidi" w:hAnsiTheme="minorBidi"/>
          <w:noProof/>
        </w:rPr>
      </w:pPr>
    </w:p>
    <w:p w:rsidR="000F5CFD" w:rsidRPr="000F5CFD" w:rsidRDefault="000F5CFD" w:rsidP="000F5CFD">
      <w:pPr>
        <w:pStyle w:val="ListParagraph"/>
        <w:numPr>
          <w:ilvl w:val="0"/>
          <w:numId w:val="2"/>
        </w:numPr>
        <w:spacing w:before="360" w:after="24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tandard method</w:t>
      </w:r>
    </w:p>
    <w:p w:rsidR="000F5CFD" w:rsidRDefault="000F5CFD" w:rsidP="00123B82">
      <w:pPr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n uses the standard method for normalization of IOP data to </w:t>
      </w:r>
      <w:r w:rsidR="00123B82">
        <w:rPr>
          <w:rFonts w:asciiTheme="minorBidi" w:hAnsiTheme="minorBidi"/>
          <w:noProof/>
        </w:rPr>
        <w:t>convert</w:t>
      </w:r>
      <w:r>
        <w:rPr>
          <w:rFonts w:asciiTheme="minorBidi" w:hAnsiTheme="minorBidi"/>
          <w:noProof/>
        </w:rPr>
        <w:t xml:space="preserve"> its distribution into the normal distribution.</w:t>
      </w:r>
    </w:p>
    <w:p w:rsidR="00123B82" w:rsidRDefault="00123B82" w:rsidP="00123B82">
      <w:pPr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(x - mean(x)) / std(x)</w:t>
      </w:r>
    </w:p>
    <w:p w:rsidR="00C85FAF" w:rsidRPr="00C85FAF" w:rsidRDefault="00C85FAF" w:rsidP="00C85F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_norm</w:t>
      </w:r>
      <w:proofErr w:type="spellEnd"/>
    </w:p>
    <w:p w:rsidR="00C85FAF" w:rsidRDefault="00C85FAF" w:rsidP="00C85F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_norm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0371B1" w:rsidRDefault="000371B1" w:rsidP="00C85F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C85FAF" w:rsidRPr="00C85FAF" w:rsidRDefault="00C85FAF" w:rsidP="00C85FA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AA11F4" w:rsidRDefault="00C85FAF" w:rsidP="00C85FAF">
      <w:pPr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460" cy="19857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41781" cy="201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      </w:t>
      </w:r>
      <w:r w:rsidR="000371B1">
        <w:rPr>
          <w:rFonts w:asciiTheme="minorBidi" w:hAnsiTheme="minorBidi"/>
          <w:noProof/>
        </w:rPr>
        <w:t xml:space="preserve">       </w:t>
      </w:r>
      <w:r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548D5C86" wp14:editId="012D2E8A">
            <wp:extent cx="2552188" cy="2458357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68334" cy="24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C85FAF">
      <w:pPr>
        <w:rPr>
          <w:rFonts w:asciiTheme="minorBidi" w:hAnsiTheme="minorBidi"/>
          <w:noProof/>
        </w:rPr>
      </w:pPr>
    </w:p>
    <w:p w:rsidR="008F7626" w:rsidRPr="000F5CFD" w:rsidRDefault="008F7626" w:rsidP="00B35444">
      <w:pPr>
        <w:pStyle w:val="ListParagraph"/>
        <w:numPr>
          <w:ilvl w:val="0"/>
          <w:numId w:val="2"/>
        </w:numPr>
        <w:spacing w:before="360" w:after="24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 w:rsidR="00B35444">
        <w:rPr>
          <w:rFonts w:asciiTheme="minorBidi" w:hAnsiTheme="minorBidi"/>
          <w:b/>
          <w:bCs/>
          <w:noProof/>
          <w:color w:val="0000FF"/>
          <w:sz w:val="24"/>
          <w:szCs w:val="24"/>
        </w:rPr>
        <w:t>Box-Cox power transformation</w:t>
      </w:r>
    </w:p>
    <w:p w:rsidR="00AA11F4" w:rsidRDefault="00B35444" w:rsidP="00B35444">
      <w:pPr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Lambda = -0.1</w:t>
      </w:r>
    </w:p>
    <w:p w:rsidR="00B35444" w:rsidRPr="00B35444" w:rsidRDefault="00B35444" w:rsidP="00B354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B35444" w:rsidRDefault="00B35444" w:rsidP="00B354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785, p-value = 0.01795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B35444" w:rsidRPr="00B35444" w:rsidRDefault="00B35444" w:rsidP="00B354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AA11F4" w:rsidRDefault="00B35444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</w:t>
      </w:r>
      <w:r w:rsidR="000371B1">
        <w:rPr>
          <w:rFonts w:asciiTheme="minorBidi" w:hAnsiTheme="minorBidi"/>
          <w:noProof/>
        </w:rPr>
        <w:t xml:space="preserve">         </w:t>
      </w:r>
      <w:r>
        <w:rPr>
          <w:rFonts w:asciiTheme="minorBidi" w:hAnsiTheme="minorBidi"/>
          <w:noProof/>
        </w:rPr>
        <w:t xml:space="preserve">   </w:t>
      </w:r>
      <w:r>
        <w:rPr>
          <w:noProof/>
        </w:rPr>
        <w:drawing>
          <wp:inline distT="0" distB="0" distL="0" distR="0" wp14:anchorId="672D5653" wp14:editId="2420581C">
            <wp:extent cx="2827749" cy="263434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886100" cy="268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E82DBF">
      <w:pPr>
        <w:jc w:val="both"/>
        <w:rPr>
          <w:rFonts w:asciiTheme="minorBidi" w:hAnsiTheme="minorBidi"/>
          <w:noProof/>
        </w:rPr>
      </w:pPr>
    </w:p>
    <w:p w:rsidR="00B35444" w:rsidRPr="000F5CFD" w:rsidRDefault="00B35444" w:rsidP="00B35444">
      <w:pPr>
        <w:pStyle w:val="ListParagraph"/>
        <w:numPr>
          <w:ilvl w:val="0"/>
          <w:numId w:val="2"/>
        </w:numPr>
        <w:spacing w:before="360" w:after="24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og transformation</w:t>
      </w:r>
    </w:p>
    <w:p w:rsidR="00B35444" w:rsidRPr="00B35444" w:rsidRDefault="00B35444" w:rsidP="00B35444">
      <w:pPr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Log</w:t>
      </w:r>
      <w:r w:rsidRPr="00B35444">
        <w:rPr>
          <w:rFonts w:asciiTheme="minorBidi" w:hAnsiTheme="minorBidi"/>
          <w:noProof/>
        </w:rPr>
        <w:t>(x)</w:t>
      </w:r>
      <w:r>
        <w:rPr>
          <w:rFonts w:asciiTheme="minorBidi" w:hAnsiTheme="minorBidi"/>
          <w:noProof/>
        </w:rPr>
        <w:t>, Log2(x), Log10(x)</w:t>
      </w:r>
    </w:p>
    <w:p w:rsidR="00B35444" w:rsidRPr="00B35444" w:rsidRDefault="00B35444" w:rsidP="00B234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B35444" w:rsidRDefault="00B23443" w:rsidP="00B2344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874, p-value = 0.0193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="00B35444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B35444" w:rsidRPr="00B35444" w:rsidRDefault="00B35444" w:rsidP="00B3544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B35444" w:rsidRDefault="00F9088D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874770" cy="2622921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86207" cy="263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5444">
        <w:rPr>
          <w:rFonts w:asciiTheme="minorBidi" w:hAnsiTheme="minorBidi"/>
          <w:noProof/>
        </w:rPr>
        <w:t xml:space="preserve">      </w:t>
      </w:r>
      <w:r w:rsidR="00B35444">
        <w:rPr>
          <w:noProof/>
        </w:rPr>
        <w:drawing>
          <wp:inline distT="0" distB="0" distL="0" distR="0" wp14:anchorId="0A5628F0" wp14:editId="05F36901">
            <wp:extent cx="2751455" cy="2626687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85933" cy="265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C03" w:rsidRDefault="00F9088D" w:rsidP="000371B1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mong these four normalization methods, none of them cannot convert the distribution of IOP to a good normal distribution. However, I have choosed the </w:t>
      </w:r>
      <w:r w:rsidRPr="00F9088D">
        <w:rPr>
          <w:rFonts w:asciiTheme="minorBidi" w:hAnsiTheme="minorBidi"/>
          <w:b/>
          <w:bCs/>
          <w:noProof/>
        </w:rPr>
        <w:t>Log10 transformation</w:t>
      </w:r>
      <w:r>
        <w:rPr>
          <w:rFonts w:asciiTheme="minorBidi" w:hAnsiTheme="minorBidi"/>
          <w:b/>
          <w:bCs/>
          <w:noProof/>
        </w:rPr>
        <w:t xml:space="preserve"> normalization</w:t>
      </w:r>
      <w:r>
        <w:rPr>
          <w:rFonts w:asciiTheme="minorBidi" w:hAnsiTheme="minorBidi"/>
          <w:noProof/>
        </w:rPr>
        <w:t xml:space="preserve">, as its correlation analysis’ results did not changed. Also, the density of IOP is semi-normal compare to other methods. </w:t>
      </w:r>
    </w:p>
    <w:p w:rsidR="0040201A" w:rsidRDefault="00116C03" w:rsidP="000371B1">
      <w:pPr>
        <w:jc w:val="both"/>
        <w:rPr>
          <w:rFonts w:asciiTheme="minorBidi" w:hAnsiTheme="minorBidi"/>
          <w:noProof/>
          <w:u w:val="single"/>
          <w:lang w:bidi="fa-IR"/>
        </w:rPr>
      </w:pPr>
      <w:r w:rsidRPr="00116C03">
        <w:rPr>
          <w:rFonts w:asciiTheme="minorBidi" w:hAnsiTheme="minorBidi"/>
          <w:noProof/>
          <w:u w:val="single"/>
        </w:rPr>
        <w:t>Therefore,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I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371B1">
        <w:rPr>
          <w:rFonts w:asciiTheme="minorBidi" w:hAnsiTheme="minorBidi"/>
          <w:noProof/>
          <w:u w:val="single"/>
        </w:rPr>
        <w:t xml:space="preserve">have </w:t>
      </w:r>
      <w:r w:rsidRPr="00116C03">
        <w:rPr>
          <w:rFonts w:asciiTheme="minorBidi" w:hAnsiTheme="minorBidi"/>
          <w:noProof/>
          <w:u w:val="single"/>
        </w:rPr>
        <w:t>consider</w:t>
      </w:r>
      <w:r w:rsidR="000371B1">
        <w:rPr>
          <w:rFonts w:asciiTheme="minorBidi" w:hAnsiTheme="minorBidi"/>
          <w:noProof/>
          <w:u w:val="single"/>
        </w:rPr>
        <w:t>e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rlog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normaliz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371B1">
        <w:rPr>
          <w:rFonts w:asciiTheme="minorBidi" w:hAnsiTheme="minorBidi"/>
          <w:noProof/>
          <w:u w:val="single"/>
        </w:rPr>
        <w:t xml:space="preserve">for genes and </w:t>
      </w:r>
      <w:r w:rsidR="000371B1" w:rsidRPr="000371B1">
        <w:rPr>
          <w:rFonts w:asciiTheme="minorBidi" w:hAnsiTheme="minorBidi"/>
          <w:b/>
          <w:bCs/>
          <w:noProof/>
          <w:u w:val="single"/>
        </w:rPr>
        <w:t>Log10</w:t>
      </w:r>
      <w:r w:rsidR="000371B1">
        <w:rPr>
          <w:rFonts w:asciiTheme="minorBidi" w:hAnsiTheme="minorBidi"/>
          <w:noProof/>
          <w:u w:val="single"/>
        </w:rPr>
        <w:t xml:space="preserve"> </w:t>
      </w:r>
      <w:r w:rsidR="000371B1" w:rsidRPr="00116C03">
        <w:rPr>
          <w:rFonts w:asciiTheme="minorBidi" w:hAnsiTheme="minorBidi"/>
          <w:noProof/>
          <w:u w:val="single"/>
        </w:rPr>
        <w:t>as</w:t>
      </w:r>
      <w:r w:rsidR="000371B1">
        <w:rPr>
          <w:rFonts w:asciiTheme="minorBidi" w:hAnsiTheme="minorBidi"/>
          <w:noProof/>
          <w:u w:val="single"/>
        </w:rPr>
        <w:t xml:space="preserve"> a </w:t>
      </w:r>
      <w:r w:rsidR="000371B1" w:rsidRPr="00116C03">
        <w:rPr>
          <w:rFonts w:asciiTheme="minorBidi" w:hAnsiTheme="minorBidi"/>
          <w:noProof/>
          <w:u w:val="single"/>
        </w:rPr>
        <w:t>normalization</w:t>
      </w:r>
      <w:r w:rsidR="000371B1">
        <w:rPr>
          <w:rFonts w:asciiTheme="minorBidi" w:hAnsiTheme="minorBidi"/>
          <w:noProof/>
          <w:u w:val="single"/>
        </w:rPr>
        <w:t xml:space="preserve"> </w:t>
      </w:r>
      <w:r w:rsidR="000371B1" w:rsidRPr="00116C03">
        <w:rPr>
          <w:rFonts w:asciiTheme="minorBidi" w:hAnsiTheme="minorBidi"/>
          <w:noProof/>
          <w:u w:val="single"/>
        </w:rPr>
        <w:t>method</w:t>
      </w:r>
      <w:r w:rsidR="000371B1">
        <w:rPr>
          <w:rFonts w:asciiTheme="minorBidi" w:hAnsiTheme="minorBidi"/>
          <w:noProof/>
          <w:u w:val="single"/>
        </w:rPr>
        <w:t xml:space="preserve"> for IOP. Aslo,</w:t>
      </w:r>
      <w:r w:rsidR="000371B1" w:rsidRPr="00116C03">
        <w:rPr>
          <w:rFonts w:asciiTheme="minorBidi" w:hAnsiTheme="minorBidi"/>
          <w:noProof/>
          <w:u w:val="single"/>
        </w:rPr>
        <w:t xml:space="preserve"> </w:t>
      </w:r>
      <w:r w:rsidR="000371B1">
        <w:rPr>
          <w:rFonts w:asciiTheme="minorBidi" w:hAnsiTheme="minorBidi"/>
          <w:noProof/>
          <w:u w:val="single"/>
        </w:rPr>
        <w:t>considere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Spearma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correl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fo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further</w:t>
      </w:r>
      <w:r w:rsidR="00416F91">
        <w:rPr>
          <w:rFonts w:asciiTheme="minorBidi" w:hAnsiTheme="minorBidi"/>
          <w:noProof/>
          <w:u w:val="single"/>
          <w:lang w:bidi="fa-IR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analysis.</w:t>
      </w:r>
    </w:p>
    <w:p w:rsidR="00572364" w:rsidRPr="00572364" w:rsidRDefault="00572364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Correlation between IOP and ANGPT2</w:t>
      </w:r>
    </w:p>
    <w:p w:rsidR="00643723" w:rsidRDefault="003035B2" w:rsidP="00643723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IOP (and all subgroups of IOP) with ANGPT2 gene expression (based on the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normalization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 values</w:t>
      </w:r>
      <w:r w:rsidR="00643723">
        <w:rPr>
          <w:rFonts w:asciiTheme="minorBidi" w:hAnsiTheme="minorBidi"/>
          <w:noProof/>
        </w:rPr>
        <w:t xml:space="preserve"> in the 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D2750F" w:rsidRDefault="00D2750F" w:rsidP="00643723">
      <w:pPr>
        <w:spacing w:before="120" w:after="120"/>
        <w:jc w:val="both"/>
        <w:rPr>
          <w:rFonts w:asciiTheme="minorBidi" w:hAnsiTheme="minorBidi"/>
          <w:noProof/>
        </w:rPr>
      </w:pPr>
    </w:p>
    <w:p w:rsid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6CCF1323" wp14:editId="5F1E1642">
            <wp:extent cx="7050027" cy="25241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b="1961"/>
                    <a:stretch/>
                  </pic:blipFill>
                  <pic:spPr bwMode="auto">
                    <a:xfrm>
                      <a:off x="0" y="0"/>
                      <a:ext cx="7070012" cy="2531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2DBF" w:rsidRDefault="00E82DB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. </w:t>
      </w:r>
      <w:r w:rsidR="00A2736C">
        <w:rPr>
          <w:rFonts w:asciiTheme="minorBidi" w:hAnsiTheme="minorBidi"/>
          <w:noProof/>
        </w:rPr>
        <w:t xml:space="preserve">As I can see, ANGPT2 has the highest positive correlation with Normal_IOP (R = 0.23) subgroup. Also, PTPRB has the highest negative correlation with Normal_IOP (R = -0.32) subgroup. It means that the Normal subgroup has a major role in the IOP feature. </w:t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AE64B74" wp14:editId="6FE990DB">
            <wp:extent cx="7050405" cy="24669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7079743" cy="247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</w:p>
    <w:p w:rsidR="00E63526" w:rsidRDefault="00E63526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C8337F5" wp14:editId="527BBECA">
            <wp:extent cx="7051477" cy="26003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7701"/>
                    <a:stretch/>
                  </pic:blipFill>
                  <pic:spPr bwMode="auto">
                    <a:xfrm>
                      <a:off x="0" y="0"/>
                      <a:ext cx="7062392" cy="260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A2736C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 I am looking for a high correlation between the High_IOP subgroup and ANGPT2, however, as there are low samples in the high_IOP subgroup, it is not a significant relationship. Therefore, I decided to classified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Again, here there are more samples with High_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 xml:space="preserve">owever, the High_IOP subgroup is not correlated with ANGPT2 and PTPRB. I mean, Normal_IOP has important role in the correlation of IOP with ANGPT2 or PTPRB. </w:t>
      </w:r>
    </w:p>
    <w:p w:rsidR="00E63526" w:rsidRPr="00643723" w:rsidRDefault="00E63526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1835E5" wp14:editId="0E4D6C4C">
            <wp:extent cx="7051040" cy="2661719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7075081" cy="267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week 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 which related to the Normal_IOP (R=0.23, P-value=0.3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week)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refore, we need to look at this gene deeply. Maybe other features like Age, Sex, or Batch give some clues. To discuss statistically about the correlation between ANGPT2 and IOP subgroups, I did t-test and ANOVA analysis too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295264">
      <w:pPr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?</w:t>
      </w:r>
      <w:r w:rsidR="00DC1CF0">
        <w:rPr>
          <w:rFonts w:asciiTheme="minorBidi" w:hAnsiTheme="minorBidi"/>
          <w:noProof/>
        </w:rPr>
        <w:t xml:space="preserve"> (with almost 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>similar together, and the expression level are varied in different subgroupe of IO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lastRenderedPageBreak/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EB3ABA">
      <w:pPr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BA" w:rsidRDefault="00EB3ABA" w:rsidP="00D2750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ab/>
        <w:t>Welc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w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-test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ata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NGPT2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by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lass_IOP</w:t>
      </w:r>
      <w:proofErr w:type="spell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EB3ABA">
      <w:pPr>
        <w:jc w:val="highKashida"/>
        <w:rPr>
          <w:rFonts w:asciiTheme="minorBidi" w:hAnsiTheme="minorBidi"/>
          <w:noProof/>
        </w:rPr>
      </w:pPr>
    </w:p>
    <w:p w:rsidR="00EB3ABA" w:rsidRPr="00295264" w:rsidRDefault="00EB3ABA" w:rsidP="00295264">
      <w:pPr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lpha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=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pus</w:t>
      </w:r>
      <w:r w:rsidR="00295264">
        <w:rPr>
          <w:rFonts w:asciiTheme="minorBidi" w:hAnsiTheme="minorBidi"/>
          <w:noProof/>
        </w:rPr>
        <w:t xml:space="preserve">. </w:t>
      </w:r>
      <w:r w:rsidR="00295264" w:rsidRPr="00295264">
        <w:rPr>
          <w:rFonts w:asciiTheme="minorBidi" w:hAnsiTheme="minorBidi"/>
          <w:noProof/>
          <w:u w:val="single"/>
        </w:rPr>
        <w:t>It means that different IOP subgroups have not important role in the expression level of ANGPT2</w:t>
      </w:r>
      <w:r w:rsidR="00295264" w:rsidRPr="00295264">
        <w:rPr>
          <w:rFonts w:asciiTheme="minorBidi" w:hAnsiTheme="minorBidi"/>
          <w:noProof/>
        </w:rPr>
        <w:t>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Default="00295264" w:rsidP="00295264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ANOVA analysis insteed of t-test for them. 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EB3ABA">
      <w:pPr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4E76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B3ABA" w:rsidRPr="00D2750F" w:rsidRDefault="00416F91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&gt;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EB3ABA" w:rsidRDefault="00EB3ABA" w:rsidP="00EB3ABA">
      <w:pPr>
        <w:rPr>
          <w:rFonts w:asciiTheme="minorBidi" w:hAnsiTheme="minorBidi"/>
          <w:noProof/>
        </w:rPr>
      </w:pPr>
    </w:p>
    <w:p w:rsidR="00D2750F" w:rsidRDefault="00EB3ABA" w:rsidP="00295264">
      <w:pPr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refore,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anno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laim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a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expressio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level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of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ANGPT2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s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significantly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="00295264" w:rsidRPr="00295264">
        <w:rPr>
          <w:rFonts w:asciiTheme="minorBidi" w:hAnsiTheme="minorBidi"/>
          <w:noProof/>
          <w:u w:val="single"/>
        </w:rPr>
        <w:t>varied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ree</w:t>
      </w:r>
      <w:r w:rsidR="00295264" w:rsidRPr="00295264">
        <w:rPr>
          <w:rFonts w:asciiTheme="minorBidi" w:hAnsiTheme="minorBidi"/>
          <w:noProof/>
          <w:u w:val="single"/>
        </w:rPr>
        <w:t xml:space="preserve"> differen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OP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groups.</w:t>
      </w:r>
    </w:p>
    <w:p w:rsidR="00D2750F" w:rsidRDefault="00D2750F" w:rsidP="00416F91">
      <w:pPr>
        <w:rPr>
          <w:rFonts w:asciiTheme="minorBidi" w:hAnsiTheme="minorBidi"/>
          <w:b/>
          <w:bCs/>
          <w:noProof/>
        </w:rPr>
      </w:pPr>
    </w:p>
    <w:p w:rsidR="001309AA" w:rsidRPr="00572364" w:rsidRDefault="001309AA" w:rsidP="005A6ACD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5A6ACD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s:</w:t>
      </w:r>
    </w:p>
    <w:p w:rsidR="001309AA" w:rsidRDefault="001309AA" w:rsidP="001309AA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0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" filled="f" stroked="f" strokeweight=".5pt">
                <v:textbox>
                  <w:txbxContent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1309AA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43291A29" wp14:editId="47B83AB8">
            <wp:extent cx="7052310" cy="29260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FE6A50">
      <w:pPr>
        <w:spacing w:before="120" w:after="120"/>
        <w:jc w:val="both"/>
        <w:rPr>
          <w:rFonts w:asciiTheme="minorBidi" w:hAnsiTheme="minorBidi"/>
          <w:noProof/>
        </w:rPr>
      </w:pPr>
      <w:r w:rsidRPr="00FE6A50">
        <w:rPr>
          <w:rFonts w:asciiTheme="minorBidi" w:hAnsiTheme="minorBidi"/>
          <w:b/>
          <w:bCs/>
          <w:noProof/>
        </w:rPr>
        <w:t>Good news:</w:t>
      </w:r>
      <w:r>
        <w:rPr>
          <w:rFonts w:asciiTheme="minorBidi" w:hAnsiTheme="minorBidi"/>
          <w:noProof/>
        </w:rPr>
        <w:t xml:space="preserve"> Based on the results, I can see there is a significant relationship in the Adult subgroup between IOP and ANGPT2 (R=+0.59, P-value=0.05), and PTPRB (R=-0.63, P-value=0.03). Also, there is semi-significant relationship between ANGPT2 and TEK genes in this subgroup (Adult); figure below.</w:t>
      </w:r>
    </w:p>
    <w:p w:rsidR="00FE6A50" w:rsidRPr="001309AA" w:rsidRDefault="00FE6A50" w:rsidP="00FE6A5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20970" cy="19507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t="8975"/>
                    <a:stretch/>
                  </pic:blipFill>
                  <pic:spPr bwMode="auto">
                    <a:xfrm>
                      <a:off x="0" y="0"/>
                      <a:ext cx="5233490" cy="1955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Pr="00D2750F" w:rsidRDefault="00CA75C0" w:rsidP="00CA75C0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Age subgroups</w:t>
      </w:r>
    </w:p>
    <w:p w:rsidR="00CA75C0" w:rsidRDefault="00CA75C0" w:rsidP="00CA75C0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 subgroups of Age, and I run ANOVA analysis in for ANGPT2 expression along these subgroups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CA75C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05A06C8C" wp14:editId="670702AC">
            <wp:extent cx="3157757" cy="2326005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74648" cy="2338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ANGPT2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Age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270906" w:rsidRPr="00D2750F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Sum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Mean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F value </w:t>
      </w:r>
      <w:proofErr w:type="spellStart"/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Age          3 0.0415 0.01384   </w:t>
      </w:r>
      <w:proofErr w:type="gramStart"/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476  0.701</w:t>
      </w:r>
      <w:proofErr w:type="gramEnd"/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   41 1.1935 0.02911</w:t>
      </w: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3,41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) = </w:t>
      </w:r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47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,   P-value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0.05                   </w:t>
      </w:r>
    </w:p>
    <w:p w:rsidR="00270906" w:rsidRDefault="00270906" w:rsidP="00270906">
      <w:pPr>
        <w:rPr>
          <w:rFonts w:asciiTheme="minorBidi" w:hAnsiTheme="minorBidi"/>
          <w:noProof/>
        </w:rPr>
      </w:pPr>
    </w:p>
    <w:p w:rsidR="00270906" w:rsidRDefault="00270906" w:rsidP="00A91A0F">
      <w:pPr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295264">
        <w:rPr>
          <w:rFonts w:asciiTheme="minorBidi" w:hAnsiTheme="minorBidi"/>
          <w:noProof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u w:val="single"/>
        </w:rPr>
        <w:t>four</w:t>
      </w:r>
      <w:r w:rsidRPr="00295264">
        <w:rPr>
          <w:rFonts w:asciiTheme="minorBidi" w:hAnsiTheme="minorBidi"/>
          <w:noProof/>
          <w:u w:val="single"/>
        </w:rPr>
        <w:t xml:space="preserve"> different </w:t>
      </w:r>
      <w:r>
        <w:rPr>
          <w:rFonts w:asciiTheme="minorBidi" w:hAnsiTheme="minorBidi"/>
          <w:noProof/>
          <w:u w:val="single"/>
        </w:rPr>
        <w:t>Age</w:t>
      </w:r>
      <w:r w:rsidRPr="00295264">
        <w:rPr>
          <w:rFonts w:asciiTheme="minorBidi" w:hAnsiTheme="minorBidi"/>
          <w:noProof/>
          <w:u w:val="single"/>
        </w:rPr>
        <w:t xml:space="preserve"> groups.</w:t>
      </w:r>
    </w:p>
    <w:p w:rsidR="00920DEC" w:rsidRPr="00390D06" w:rsidRDefault="00390D06" w:rsidP="00A91A0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17352211" wp14:editId="6C689BF9">
            <wp:simplePos x="0" y="0"/>
            <wp:positionH relativeFrom="column">
              <wp:posOffset>3607435</wp:posOffset>
            </wp:positionH>
            <wp:positionV relativeFrom="paragraph">
              <wp:posOffset>413385</wp:posOffset>
            </wp:positionV>
            <wp:extent cx="2697480" cy="2028825"/>
            <wp:effectExtent l="0" t="0" r="7620" b="952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D06">
        <w:rPr>
          <w:rFonts w:asciiTheme="minorBidi" w:hAnsiTheme="minorBidi"/>
          <w:noProof/>
        </w:rPr>
        <w:t>Then, I decided to devide the Age into just two subgroups as belows. However, in none of them I did not get significant P-value in ANOVA analysis.</w:t>
      </w:r>
    </w:p>
    <w:p w:rsidR="00E6040B" w:rsidRDefault="00845504" w:rsidP="00390D06">
      <w:pPr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F470003" wp14:editId="3555D037">
            <wp:extent cx="2758440" cy="1990585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769574" cy="199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D06">
        <w:rPr>
          <w:rFonts w:asciiTheme="minorBidi" w:hAnsiTheme="minorBidi"/>
          <w:b/>
          <w:bCs/>
          <w:noProof/>
        </w:rPr>
        <w:t xml:space="preserve">    </w:t>
      </w:r>
    </w:p>
    <w:p w:rsidR="00390D06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spell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</w:t>
      </w:r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GPT2 ~ Age, data=corrTable_Age2)</w:t>
      </w:r>
      <w:r w:rsidR="00390D06" w:rsidRPr="00390D06">
        <w:rPr>
          <w:rFonts w:ascii="Lucida Console" w:eastAsia="Times New Roman" w:hAnsi="Lucida Console" w:cs="Courier New"/>
          <w:sz w:val="16"/>
          <w:szCs w:val="16"/>
        </w:rPr>
        <w:t xml:space="preserve">    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ANGPT2 ~ Age, data=corrTable_Age2)</w:t>
      </w:r>
    </w:p>
    <w:p w:rsidR="00E6040B" w:rsidRPr="00390D06" w:rsidRDefault="00390D06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  <w:r w:rsidRPr="00390D06">
        <w:rPr>
          <w:rFonts w:ascii="Lucida Console" w:eastAsia="Times New Roman" w:hAnsi="Lucida Console" w:cs="Courier New"/>
          <w:sz w:val="16"/>
          <w:szCs w:val="16"/>
        </w:rPr>
        <w:t xml:space="preserve">                                      </w:t>
      </w:r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</w:p>
    <w:p w:rsidR="00E6040B" w:rsidRPr="00390D06" w:rsidRDefault="00E6040B" w:rsidP="00E604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&gt;F)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&gt;F)</w:t>
      </w: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Age       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1  0.003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02999   0.105  0.748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Age          1 0.0361 0.03613   1.296  0.261</w:t>
      </w:r>
    </w:p>
    <w:p w:rsidR="00E6040B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Residuals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43  1.232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28651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Residuals   43 1.1989 0.02788</w:t>
      </w:r>
    </w:p>
    <w:p w:rsidR="00390D06" w:rsidRPr="00390D06" w:rsidRDefault="00390D06" w:rsidP="00390D06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920DEC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  <w:proofErr w:type="gramStart"/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F(</w:t>
      </w:r>
      <w:proofErr w:type="gramEnd"/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,4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3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) = 0.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05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,   P-value &gt; 0.05   </w:t>
      </w:r>
      <w:r w:rsid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</w:t>
      </w:r>
      <w:r w:rsidR="00390D06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F(1,43) = 1.296,   P-value &gt; 0.05   </w:t>
      </w:r>
    </w:p>
    <w:p w:rsidR="00845504" w:rsidRDefault="00845504" w:rsidP="00845504">
      <w:pPr>
        <w:jc w:val="center"/>
        <w:rPr>
          <w:rFonts w:asciiTheme="minorBidi" w:hAnsiTheme="minorBidi"/>
          <w:b/>
          <w:bCs/>
          <w:noProof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712262" w:rsidRPr="00572364" w:rsidRDefault="00712262" w:rsidP="00712262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845504" w:rsidRDefault="00845504" w:rsidP="00270906">
      <w:pPr>
        <w:rPr>
          <w:rFonts w:asciiTheme="minorBidi" w:hAnsiTheme="minorBidi"/>
          <w:b/>
          <w:bCs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Pr="001309AA" w:rsidRDefault="00CA75C0" w:rsidP="00CA75C0">
      <w:pPr>
        <w:jc w:val="both"/>
        <w:rPr>
          <w:rFonts w:asciiTheme="minorBidi" w:hAnsiTheme="minorBidi"/>
          <w:noProof/>
        </w:rPr>
      </w:pPr>
    </w:p>
    <w:sectPr w:rsidR="00CA75C0" w:rsidRPr="001309AA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7E83" w:rsidRDefault="00167E83" w:rsidP="00845D24">
      <w:pPr>
        <w:spacing w:after="0" w:line="240" w:lineRule="auto"/>
      </w:pPr>
      <w:r>
        <w:separator/>
      </w:r>
    </w:p>
  </w:endnote>
  <w:endnote w:type="continuationSeparator" w:id="0">
    <w:p w:rsidR="00167E83" w:rsidRDefault="00167E83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82DBF" w:rsidRDefault="00E82DBF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6B6FE2">
          <w:rPr>
            <w:rFonts w:asciiTheme="minorBidi" w:hAnsiTheme="minorBidi"/>
            <w:noProof/>
          </w:rPr>
          <w:t>14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4E76E3" w:rsidRDefault="004E7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7E83" w:rsidRDefault="00167E83" w:rsidP="00845D24">
      <w:pPr>
        <w:spacing w:after="0" w:line="240" w:lineRule="auto"/>
      </w:pPr>
      <w:r>
        <w:separator/>
      </w:r>
    </w:p>
  </w:footnote>
  <w:footnote w:type="continuationSeparator" w:id="0">
    <w:p w:rsidR="00167E83" w:rsidRDefault="00167E83" w:rsidP="00845D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NKoFAABsdbMtAAAA"/>
  </w:docVars>
  <w:rsids>
    <w:rsidRoot w:val="004759C7"/>
    <w:rsid w:val="000371B1"/>
    <w:rsid w:val="00096EF0"/>
    <w:rsid w:val="000978CB"/>
    <w:rsid w:val="000B29E8"/>
    <w:rsid w:val="000E2360"/>
    <w:rsid w:val="000F5CFD"/>
    <w:rsid w:val="00116C03"/>
    <w:rsid w:val="00123B82"/>
    <w:rsid w:val="001309AA"/>
    <w:rsid w:val="00165313"/>
    <w:rsid w:val="00167E83"/>
    <w:rsid w:val="00225DC5"/>
    <w:rsid w:val="002505DD"/>
    <w:rsid w:val="00261614"/>
    <w:rsid w:val="002671F5"/>
    <w:rsid w:val="00270906"/>
    <w:rsid w:val="00271311"/>
    <w:rsid w:val="002741E5"/>
    <w:rsid w:val="00295264"/>
    <w:rsid w:val="002F349F"/>
    <w:rsid w:val="003035B2"/>
    <w:rsid w:val="003037C2"/>
    <w:rsid w:val="0036736C"/>
    <w:rsid w:val="00390D06"/>
    <w:rsid w:val="003A0952"/>
    <w:rsid w:val="003C6F9C"/>
    <w:rsid w:val="003E7969"/>
    <w:rsid w:val="0040201A"/>
    <w:rsid w:val="00415FFA"/>
    <w:rsid w:val="00416F91"/>
    <w:rsid w:val="004358E3"/>
    <w:rsid w:val="004759C7"/>
    <w:rsid w:val="004A132A"/>
    <w:rsid w:val="004E76E3"/>
    <w:rsid w:val="004F21CE"/>
    <w:rsid w:val="005159B4"/>
    <w:rsid w:val="00542BBF"/>
    <w:rsid w:val="00572364"/>
    <w:rsid w:val="005747FF"/>
    <w:rsid w:val="00595B66"/>
    <w:rsid w:val="005A6ACD"/>
    <w:rsid w:val="005B2F18"/>
    <w:rsid w:val="00643723"/>
    <w:rsid w:val="00645F4C"/>
    <w:rsid w:val="00651075"/>
    <w:rsid w:val="006925FD"/>
    <w:rsid w:val="006B6FE2"/>
    <w:rsid w:val="006E45B5"/>
    <w:rsid w:val="00712262"/>
    <w:rsid w:val="00737D63"/>
    <w:rsid w:val="00757B40"/>
    <w:rsid w:val="00787846"/>
    <w:rsid w:val="00795D6C"/>
    <w:rsid w:val="007A1AC7"/>
    <w:rsid w:val="007F3786"/>
    <w:rsid w:val="00845504"/>
    <w:rsid w:val="00845D24"/>
    <w:rsid w:val="00862822"/>
    <w:rsid w:val="008756F7"/>
    <w:rsid w:val="008B741C"/>
    <w:rsid w:val="008C2466"/>
    <w:rsid w:val="008C63FC"/>
    <w:rsid w:val="008F3BB7"/>
    <w:rsid w:val="008F7626"/>
    <w:rsid w:val="00920DEC"/>
    <w:rsid w:val="00972686"/>
    <w:rsid w:val="00975B3F"/>
    <w:rsid w:val="009B20F1"/>
    <w:rsid w:val="009B5123"/>
    <w:rsid w:val="00A116D5"/>
    <w:rsid w:val="00A2736C"/>
    <w:rsid w:val="00A91A0F"/>
    <w:rsid w:val="00A9464C"/>
    <w:rsid w:val="00AA11F4"/>
    <w:rsid w:val="00B23443"/>
    <w:rsid w:val="00B35444"/>
    <w:rsid w:val="00B36866"/>
    <w:rsid w:val="00B5181E"/>
    <w:rsid w:val="00B77CBB"/>
    <w:rsid w:val="00C064D6"/>
    <w:rsid w:val="00C558DD"/>
    <w:rsid w:val="00C639D6"/>
    <w:rsid w:val="00C85FAF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40589"/>
    <w:rsid w:val="00D41694"/>
    <w:rsid w:val="00D663AE"/>
    <w:rsid w:val="00DC1CF0"/>
    <w:rsid w:val="00DC32AB"/>
    <w:rsid w:val="00DC49E5"/>
    <w:rsid w:val="00DC72A5"/>
    <w:rsid w:val="00DF3B24"/>
    <w:rsid w:val="00DF4A2C"/>
    <w:rsid w:val="00E1013B"/>
    <w:rsid w:val="00E179B2"/>
    <w:rsid w:val="00E6040B"/>
    <w:rsid w:val="00E63526"/>
    <w:rsid w:val="00E82DBF"/>
    <w:rsid w:val="00EB3ABA"/>
    <w:rsid w:val="00EE6D53"/>
    <w:rsid w:val="00EF49A1"/>
    <w:rsid w:val="00F04F69"/>
    <w:rsid w:val="00F152FA"/>
    <w:rsid w:val="00F335EF"/>
    <w:rsid w:val="00F505D4"/>
    <w:rsid w:val="00F67115"/>
    <w:rsid w:val="00F85AF1"/>
    <w:rsid w:val="00F9088D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D8A3E5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9" Type="http://schemas.openxmlformats.org/officeDocument/2006/relationships/image" Target="media/image32.jpeg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7</TotalTime>
  <Pages>14</Pages>
  <Words>1641</Words>
  <Characters>9360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10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72</cp:revision>
  <cp:lastPrinted>2020-03-18T18:08:00Z</cp:lastPrinted>
  <dcterms:created xsi:type="dcterms:W3CDTF">2020-03-12T19:58:00Z</dcterms:created>
  <dcterms:modified xsi:type="dcterms:W3CDTF">2020-03-22T10:54:00Z</dcterms:modified>
</cp:coreProperties>
</file>